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30EA5125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2D05F0">
        <w:rPr>
          <w:rFonts w:cs="Arial"/>
          <w:sz w:val="22"/>
          <w:szCs w:val="22"/>
        </w:rPr>
        <w:t>2372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  <w:bookmarkStart w:id="0" w:name="_GoBack"/>
      <w:bookmarkEnd w:id="0"/>
    </w:p>
    <w:p w14:paraId="04DE2CC3" w14:textId="153D2EB9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996154">
        <w:rPr>
          <w:rFonts w:cs="Arial"/>
          <w:sz w:val="22"/>
          <w:szCs w:val="22"/>
        </w:rPr>
        <w:t>segunda</w:t>
      </w:r>
      <w:r w:rsidR="006C585B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391D88">
        <w:rPr>
          <w:rFonts w:cs="Arial"/>
          <w:sz w:val="22"/>
          <w:szCs w:val="22"/>
        </w:rPr>
        <w:t>enero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 xml:space="preserve">de </w:t>
      </w:r>
      <w:r w:rsidR="00391D88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232B01C2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996154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391D88">
            <w:rPr>
              <w:rFonts w:ascii="Arial" w:hAnsi="Arial" w:cs="Arial"/>
              <w:sz w:val="22"/>
              <w:szCs w:val="22"/>
            </w:rPr>
            <w:t>ener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892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41"/>
        <w:gridCol w:w="2068"/>
        <w:gridCol w:w="850"/>
        <w:gridCol w:w="4962"/>
      </w:tblGrid>
      <w:tr w:rsidR="00DF58A0" w:rsidRPr="00996154" w14:paraId="57AA6F88" w14:textId="77777777" w:rsidTr="008E04C2">
        <w:trPr>
          <w:trHeight w:val="470"/>
        </w:trPr>
        <w:tc>
          <w:tcPr>
            <w:tcW w:w="1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4F824A" w14:textId="77777777" w:rsidR="00DF58A0" w:rsidRPr="008E04C2" w:rsidRDefault="00DF58A0" w:rsidP="00DF58A0">
            <w:pPr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008E04C2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NANDINA</w:t>
            </w:r>
          </w:p>
        </w:tc>
        <w:tc>
          <w:tcPr>
            <w:tcW w:w="20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62A7F" w14:textId="77777777" w:rsidR="00DF58A0" w:rsidRPr="008E04C2" w:rsidRDefault="00DF58A0" w:rsidP="00DF58A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008E04C2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PRODUCTO MARCADOR</w:t>
            </w:r>
          </w:p>
        </w:tc>
        <w:tc>
          <w:tcPr>
            <w:tcW w:w="581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92D44" w14:textId="77777777" w:rsidR="00DF58A0" w:rsidRPr="008E04C2" w:rsidRDefault="00DF58A0" w:rsidP="00DF58A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008E04C2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PRECIO DE REFERENCIA (USD/t)</w:t>
            </w:r>
          </w:p>
        </w:tc>
      </w:tr>
      <w:tr w:rsidR="007A4909" w:rsidRPr="00996154" w14:paraId="5A9801B8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85887A" w14:textId="5DC0A436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0203.29.9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18284" w14:textId="43C57246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arne de cerdo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88E5C2" w14:textId="7114181A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2,443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E31B38" w14:textId="746A6D3A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S MIL CUATROCIENTOS CUARENTA Y TRES 00/100 </w:t>
            </w:r>
          </w:p>
        </w:tc>
      </w:tr>
      <w:tr w:rsidR="007A4909" w:rsidRPr="00996154" w14:paraId="05A2B0FC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86C989" w14:textId="7669DB35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0207.14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E5082" w14:textId="1021134A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rozos de pollo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93467E" w14:textId="3D358288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,059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04439C" w14:textId="75070B1D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UN MIL CINCUENTA Y NUEVE 00/100 </w:t>
            </w:r>
          </w:p>
        </w:tc>
      </w:tr>
      <w:tr w:rsidR="007A4909" w:rsidRPr="00996154" w14:paraId="70297B5A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C6A05" w14:textId="4C5DF44E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0402.21.19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C1DAD" w14:textId="7459FD6D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eche entera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B6A36" w14:textId="599D95C7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3,144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A676D4" w14:textId="2F42729A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RES MIL CIENTO CUARENTA Y CUATRO 00/100 </w:t>
            </w:r>
          </w:p>
        </w:tc>
      </w:tr>
      <w:tr w:rsidR="007A4909" w:rsidRPr="00996154" w14:paraId="055D3E54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6E31D2" w14:textId="7FF89703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001.19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79FE29" w14:textId="189106C0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rigo       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83F91" w14:textId="7AB7FC14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312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B71E5" w14:textId="01C81DAD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RESCIENTOS DOCE 00/100 </w:t>
            </w:r>
          </w:p>
        </w:tc>
      </w:tr>
      <w:tr w:rsidR="007A4909" w:rsidRPr="00996154" w14:paraId="28CCA88E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2CD1B6" w14:textId="77EB0389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003.9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7631FA" w14:textId="52EAAD73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ebada     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7E4C9" w14:textId="5BC90DF5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226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C0F039" w14:textId="0A788FD8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SCIENTOS VEINTISEIS 00/100 </w:t>
            </w:r>
          </w:p>
        </w:tc>
      </w:tr>
      <w:tr w:rsidR="007A4909" w:rsidRPr="00996154" w14:paraId="72ECA13D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B0E27" w14:textId="13ED4523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005.90.11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0ABB57" w14:textId="6600A923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íz amarillo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C1FC41" w14:textId="4B9F95F9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230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72900" w14:textId="499B62A3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SCIENTOS TREINTA 00/100 </w:t>
            </w:r>
          </w:p>
        </w:tc>
      </w:tr>
      <w:tr w:rsidR="007A4909" w:rsidRPr="00996154" w14:paraId="279A0419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F2A2DC" w14:textId="1FFC4D94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005.90.12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5EBBF2" w14:textId="7DD377BF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aíz blanco 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5D0DA7" w14:textId="5863D453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278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E1983B" w14:textId="7C2063CB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SCIENTOS SETENTA Y OCHO 00/100 </w:t>
            </w:r>
          </w:p>
        </w:tc>
      </w:tr>
      <w:tr w:rsidR="007A4909" w:rsidRPr="00996154" w14:paraId="20BDE351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9C05CD" w14:textId="25FC45DC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006.3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9777B2" w14:textId="504084E8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roz blanco 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7A290" w14:textId="2EB0CCA1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701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418F3" w14:textId="3BC892E9" w:rsidR="007A4909" w:rsidRPr="008E04C2" w:rsidRDefault="007A4909" w:rsidP="008E04C2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ECIENTOS UN</w:t>
            </w:r>
            <w:r w:rsidR="008E04C2">
              <w:rPr>
                <w:rFonts w:ascii="Arial" w:hAnsi="Arial" w:cs="Arial"/>
                <w:sz w:val="18"/>
                <w:szCs w:val="18"/>
              </w:rPr>
              <w:t>O</w:t>
            </w:r>
            <w:r>
              <w:rPr>
                <w:rFonts w:ascii="Arial" w:hAnsi="Arial" w:cs="Arial"/>
                <w:sz w:val="18"/>
                <w:szCs w:val="18"/>
              </w:rPr>
              <w:t xml:space="preserve"> 00/100 </w:t>
            </w:r>
          </w:p>
        </w:tc>
      </w:tr>
      <w:tr w:rsidR="007A4909" w:rsidRPr="00996154" w14:paraId="05141100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C66761" w14:textId="14E60805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201.9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78D39F" w14:textId="21B3C7E1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oya en grano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B5D5E" w14:textId="09647C75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537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9BA7C" w14:textId="03A96DA5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QUINIENTOS TREINTA Y SIETE 00/100 </w:t>
            </w:r>
          </w:p>
        </w:tc>
      </w:tr>
      <w:tr w:rsidR="007A4909" w:rsidRPr="00996154" w14:paraId="4CB3AC0B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CDA54" w14:textId="50D5AC59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507.1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B0C499" w14:textId="65BE3FE4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ceite crudo de soya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2F3A1" w14:textId="514773AB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899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F93D5B" w14:textId="0B24FA6C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CHOCIENTOS NOVENTA Y NUEVE 00/100 </w:t>
            </w:r>
          </w:p>
        </w:tc>
      </w:tr>
      <w:tr w:rsidR="007A4909" w:rsidRPr="00996154" w14:paraId="2696E144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DBEFA0" w14:textId="53561E8F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511.1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4877E" w14:textId="7602C0FA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ceite crudo de palma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4ED9B8" w14:textId="694EFA6D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987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0345BA" w14:textId="4F933CD9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VECIENTOS OCHENTA Y SIETE 00/100 </w:t>
            </w:r>
          </w:p>
        </w:tc>
      </w:tr>
      <w:tr w:rsidR="007A4909" w:rsidRPr="00996154" w14:paraId="51CE2AAD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4CA860" w14:textId="284AFC5B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701.14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E426F7" w14:textId="64111D83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zúcar crudo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B7C57F" w14:textId="202154D5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487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2064F8" w14:textId="1D1125B2" w:rsidR="007A4909" w:rsidRPr="00996154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UATROCIENTOS OCHENTA Y SIETE 00/100 </w:t>
            </w:r>
          </w:p>
        </w:tc>
      </w:tr>
      <w:tr w:rsidR="007A4909" w:rsidRPr="00DF58A0" w14:paraId="326C4F8A" w14:textId="77777777" w:rsidTr="008E04C2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480B9B" w14:textId="68EB06C7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1701.99.9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23490" w14:textId="32629EB9" w:rsidR="007A4909" w:rsidRPr="00996154" w:rsidRDefault="007A4909" w:rsidP="007A4909">
            <w:pPr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zúcar blanco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D770E0" w14:textId="3F198E60" w:rsidR="007A4909" w:rsidRPr="00996154" w:rsidRDefault="007A4909" w:rsidP="007A4909">
            <w:pPr>
              <w:jc w:val="center"/>
              <w:rPr>
                <w:rFonts w:ascii="Arial" w:hAnsi="Arial" w:cs="Arial"/>
                <w:sz w:val="19"/>
                <w:szCs w:val="19"/>
                <w:highlight w:val="yellow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631.00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1FEE5" w14:textId="53888512" w:rsidR="007A4909" w:rsidRPr="00DF58A0" w:rsidRDefault="007A4909" w:rsidP="007A4909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>
              <w:rPr>
                <w:rFonts w:ascii="Arial" w:hAnsi="Arial" w:cs="Arial"/>
                <w:sz w:val="18"/>
                <w:szCs w:val="18"/>
              </w:rPr>
              <w:t>SEISCIENTOS TREINTA Y UN</w:t>
            </w:r>
            <w:r w:rsidR="008E04C2">
              <w:rPr>
                <w:rFonts w:ascii="Arial" w:hAnsi="Arial" w:cs="Arial"/>
                <w:sz w:val="18"/>
                <w:szCs w:val="18"/>
              </w:rPr>
              <w:t>O</w:t>
            </w:r>
            <w:r>
              <w:rPr>
                <w:rFonts w:ascii="Arial" w:hAnsi="Arial" w:cs="Arial"/>
                <w:sz w:val="18"/>
                <w:szCs w:val="18"/>
              </w:rPr>
              <w:t xml:space="preserve"> 00/100 </w:t>
            </w:r>
          </w:p>
        </w:tc>
      </w:tr>
    </w:tbl>
    <w:p w14:paraId="7310BCD8" w14:textId="5EE0EE2F" w:rsidR="00CA5780" w:rsidRPr="00DF58A0" w:rsidRDefault="00CA5780" w:rsidP="00A02163">
      <w:pPr>
        <w:jc w:val="both"/>
        <w:rPr>
          <w:rFonts w:ascii="Arial" w:hAnsi="Arial" w:cs="Arial"/>
          <w:sz w:val="30"/>
          <w:szCs w:val="30"/>
        </w:rPr>
      </w:pPr>
    </w:p>
    <w:p w14:paraId="26ED7C58" w14:textId="761E6FBE" w:rsidR="00340B8E" w:rsidRPr="0003273A" w:rsidRDefault="00972408" w:rsidP="00340B8E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996154">
        <w:rPr>
          <w:rFonts w:ascii="Arial" w:hAnsi="Arial" w:cs="Arial"/>
          <w:sz w:val="22"/>
          <w:szCs w:val="22"/>
        </w:rPr>
        <w:t>dieciséis</w:t>
      </w:r>
      <w:r w:rsidR="00E43932">
        <w:rPr>
          <w:rFonts w:ascii="Arial" w:hAnsi="Arial" w:cs="Arial"/>
          <w:sz w:val="22"/>
          <w:szCs w:val="22"/>
        </w:rPr>
        <w:t xml:space="preserve"> y </w:t>
      </w:r>
      <w:r w:rsidR="00996154">
        <w:rPr>
          <w:rFonts w:ascii="Arial" w:hAnsi="Arial" w:cs="Arial"/>
          <w:sz w:val="22"/>
          <w:szCs w:val="22"/>
        </w:rPr>
        <w:t>treinta y uno</w:t>
      </w:r>
      <w:r w:rsidR="00E2333E">
        <w:rPr>
          <w:rFonts w:ascii="Arial" w:hAnsi="Arial" w:cs="Arial"/>
          <w:sz w:val="22"/>
          <w:szCs w:val="22"/>
        </w:rPr>
        <w:t xml:space="preserve"> </w:t>
      </w:r>
      <w:r w:rsidR="003164A4">
        <w:rPr>
          <w:rFonts w:ascii="Arial" w:hAnsi="Arial" w:cs="Arial"/>
          <w:sz w:val="22"/>
          <w:szCs w:val="22"/>
        </w:rPr>
        <w:t xml:space="preserve">de </w:t>
      </w:r>
      <w:r w:rsidR="00391D88">
        <w:rPr>
          <w:rFonts w:ascii="Arial" w:hAnsi="Arial" w:cs="Arial"/>
          <w:sz w:val="22"/>
          <w:szCs w:val="22"/>
        </w:rPr>
        <w:t>enero</w:t>
      </w:r>
      <w:r w:rsidR="00340B8E">
        <w:rPr>
          <w:rFonts w:ascii="Arial" w:hAnsi="Arial" w:cs="Arial"/>
          <w:sz w:val="22"/>
          <w:szCs w:val="22"/>
        </w:rPr>
        <w:t xml:space="preserve"> 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7092D8D2" w14:textId="735BE1AC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2044C8BC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 xml:space="preserve">371, 384, 392, 402, 403, 410, 411, 413, 430, </w:t>
      </w:r>
      <w:r w:rsidR="00D06B5E" w:rsidRPr="0003273A">
        <w:rPr>
          <w:rFonts w:ascii="Arial" w:hAnsi="Arial" w:cs="Arial"/>
          <w:sz w:val="22"/>
          <w:szCs w:val="22"/>
        </w:rPr>
        <w:lastRenderedPageBreak/>
        <w:t>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35731B82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D5496E">
        <w:rPr>
          <w:rFonts w:cs="Arial"/>
          <w:sz w:val="22"/>
          <w:szCs w:val="22"/>
        </w:rPr>
        <w:t>ocho</w:t>
      </w:r>
      <w:r w:rsidR="00340B8E">
        <w:rPr>
          <w:rFonts w:cs="Arial"/>
          <w:sz w:val="22"/>
          <w:szCs w:val="22"/>
        </w:rPr>
        <w:t xml:space="preserve"> 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996154">
        <w:rPr>
          <w:rFonts w:cs="Arial"/>
          <w:sz w:val="22"/>
          <w:szCs w:val="22"/>
        </w:rPr>
        <w:t>enero</w:t>
      </w:r>
      <w:r w:rsidR="00037246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996154">
        <w:rPr>
          <w:rFonts w:cs="Arial"/>
          <w:sz w:val="22"/>
          <w:szCs w:val="22"/>
        </w:rPr>
        <w:t>veinticuatro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534AC0E6" w:rsidR="0054498F" w:rsidRDefault="0054498F" w:rsidP="00432342">
      <w:pPr>
        <w:rPr>
          <w:rFonts w:ascii="Arial" w:hAnsi="Arial" w:cs="Arial"/>
          <w:sz w:val="22"/>
          <w:szCs w:val="22"/>
        </w:rPr>
      </w:pPr>
    </w:p>
    <w:p w14:paraId="3332ED02" w14:textId="619EA917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3BF71753" w:rsidR="00432342" w:rsidRPr="00ED0F7A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6D682B10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5FCA2B51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48EB6857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1146A97E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2A6C0502" w:rsidR="007B6CEF" w:rsidRPr="002D05F0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2D05F0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Gonzalo Gutiérrez </w:t>
      </w:r>
      <w:proofErr w:type="spellStart"/>
      <w:r w:rsidRPr="002D05F0">
        <w:rPr>
          <w:rFonts w:ascii="Arial" w:hAnsi="Arial" w:cs="Arial"/>
          <w:color w:val="222222"/>
          <w:sz w:val="22"/>
          <w:szCs w:val="22"/>
          <w:shd w:val="clear" w:color="auto" w:fill="FFFFFF"/>
        </w:rPr>
        <w:t>Reinel</w:t>
      </w:r>
      <w:proofErr w:type="spellEnd"/>
    </w:p>
    <w:p w14:paraId="68B95101" w14:textId="6EDE86C9" w:rsidR="00D773C6" w:rsidRPr="002D05F0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2D05F0">
        <w:rPr>
          <w:rFonts w:ascii="Arial" w:hAnsi="Arial" w:cs="Arial"/>
          <w:color w:val="222222"/>
          <w:sz w:val="22"/>
          <w:szCs w:val="22"/>
          <w:shd w:val="clear" w:color="auto" w:fill="FFFFFF"/>
        </w:rPr>
        <w:t>Embajador</w:t>
      </w:r>
    </w:p>
    <w:p w14:paraId="3FB385AE" w14:textId="061C5646" w:rsidR="007B6CEF" w:rsidRPr="002D05F0" w:rsidRDefault="007B6CEF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2D05F0">
        <w:rPr>
          <w:rFonts w:ascii="Arial" w:hAnsi="Arial" w:cs="Arial"/>
          <w:color w:val="222222"/>
          <w:sz w:val="22"/>
          <w:szCs w:val="22"/>
          <w:shd w:val="clear" w:color="auto" w:fill="FFFFFF"/>
        </w:rPr>
        <w:t>Secretario General</w:t>
      </w:r>
    </w:p>
    <w:p w14:paraId="442E651E" w14:textId="593607CC" w:rsidR="004716F5" w:rsidRDefault="004716F5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0EBAA5FF" w14:textId="166215DB" w:rsidR="004716F5" w:rsidRPr="00C86CFA" w:rsidRDefault="004716F5" w:rsidP="004716F5">
      <w:pPr>
        <w:tabs>
          <w:tab w:val="left" w:pos="1500"/>
        </w:tabs>
        <w:spacing w:line="240" w:lineRule="exact"/>
        <w:rPr>
          <w:b/>
          <w:sz w:val="22"/>
          <w:szCs w:val="22"/>
          <w:lang w:val="es-PE"/>
        </w:rPr>
      </w:pPr>
      <w:r>
        <w:rPr>
          <w:b/>
          <w:sz w:val="22"/>
          <w:szCs w:val="22"/>
          <w:lang w:val="es-PE"/>
        </w:rPr>
        <w:tab/>
      </w:r>
    </w:p>
    <w:p w14:paraId="297ED99E" w14:textId="77777777" w:rsidR="004716F5" w:rsidRDefault="004716F5" w:rsidP="004716F5">
      <w:pPr>
        <w:tabs>
          <w:tab w:val="left" w:pos="1560"/>
        </w:tabs>
        <w:spacing w:line="180" w:lineRule="exact"/>
        <w:ind w:firstLine="708"/>
        <w:jc w:val="both"/>
        <w:rPr>
          <w:sz w:val="17"/>
          <w:szCs w:val="17"/>
        </w:rPr>
      </w:pPr>
      <w:r>
        <w:rPr>
          <w:sz w:val="17"/>
          <w:szCs w:val="17"/>
        </w:rPr>
        <w:tab/>
      </w:r>
    </w:p>
    <w:p w14:paraId="026F3BCC" w14:textId="59B144E3" w:rsidR="004716F5" w:rsidRPr="00871302" w:rsidRDefault="004716F5" w:rsidP="004716F5">
      <w:pPr>
        <w:tabs>
          <w:tab w:val="left" w:pos="5103"/>
        </w:tabs>
        <w:spacing w:line="180" w:lineRule="exact"/>
        <w:jc w:val="both"/>
        <w:rPr>
          <w:sz w:val="17"/>
          <w:szCs w:val="17"/>
        </w:rPr>
      </w:pPr>
      <w:r>
        <w:rPr>
          <w:sz w:val="17"/>
          <w:szCs w:val="17"/>
        </w:rPr>
        <w:t xml:space="preserve">          </w:t>
      </w:r>
    </w:p>
    <w:p w14:paraId="0055B9D6" w14:textId="77777777" w:rsidR="004716F5" w:rsidRDefault="004716F5" w:rsidP="004716F5">
      <w:pPr>
        <w:shd w:val="clear" w:color="auto" w:fill="FFFFFF"/>
        <w:ind w:left="567" w:hanging="567"/>
        <w:outlineLvl w:val="0"/>
        <w:rPr>
          <w:sz w:val="17"/>
          <w:szCs w:val="17"/>
          <w:highlight w:val="yellow"/>
        </w:rPr>
      </w:pPr>
    </w:p>
    <w:p w14:paraId="265C56A8" w14:textId="77777777" w:rsidR="004716F5" w:rsidRPr="0003273A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03273A" w:rsidSect="00BB611C">
      <w:headerReference w:type="even" r:id="rId11"/>
      <w:headerReference w:type="default" r:id="rId12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3E8360" w14:textId="77777777" w:rsidR="00513AC2" w:rsidRDefault="00513AC2">
      <w:r>
        <w:separator/>
      </w:r>
    </w:p>
  </w:endnote>
  <w:endnote w:type="continuationSeparator" w:id="0">
    <w:p w14:paraId="0A343701" w14:textId="77777777" w:rsidR="00513AC2" w:rsidRDefault="00513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81A139" w14:textId="77777777" w:rsidR="00513AC2" w:rsidRDefault="00513AC2">
      <w:r>
        <w:separator/>
      </w:r>
    </w:p>
  </w:footnote>
  <w:footnote w:type="continuationSeparator" w:id="0">
    <w:p w14:paraId="0329B51A" w14:textId="77777777" w:rsidR="00513AC2" w:rsidRDefault="00513A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5F0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166F"/>
    <w:rsid w:val="00373901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3AC2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97F28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4C9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96E48"/>
    <w:rsid w:val="007A157C"/>
    <w:rsid w:val="007A19D4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04C2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4CA5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0B1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40A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496E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0F7A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04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44A21"/>
    <w:rsid w:val="00195F44"/>
    <w:rsid w:val="001A3848"/>
    <w:rsid w:val="001C6C0B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2E6E93"/>
    <w:rsid w:val="00367526"/>
    <w:rsid w:val="00367B41"/>
    <w:rsid w:val="00371ACC"/>
    <w:rsid w:val="00384911"/>
    <w:rsid w:val="0039590B"/>
    <w:rsid w:val="003977C5"/>
    <w:rsid w:val="003A53D1"/>
    <w:rsid w:val="003D4CA3"/>
    <w:rsid w:val="00470C6F"/>
    <w:rsid w:val="00475BC7"/>
    <w:rsid w:val="004934AD"/>
    <w:rsid w:val="004A27D0"/>
    <w:rsid w:val="004C3EFA"/>
    <w:rsid w:val="004D035B"/>
    <w:rsid w:val="004D30A1"/>
    <w:rsid w:val="00503418"/>
    <w:rsid w:val="005345A0"/>
    <w:rsid w:val="00574CA9"/>
    <w:rsid w:val="005F2CF8"/>
    <w:rsid w:val="006100EA"/>
    <w:rsid w:val="00615E4D"/>
    <w:rsid w:val="00623DFA"/>
    <w:rsid w:val="006269BE"/>
    <w:rsid w:val="00631D19"/>
    <w:rsid w:val="0064154B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2049"/>
    <w:rsid w:val="00936B37"/>
    <w:rsid w:val="009A001A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721F7"/>
    <w:rsid w:val="00B80C23"/>
    <w:rsid w:val="00BB05C6"/>
    <w:rsid w:val="00BB334F"/>
    <w:rsid w:val="00BB4480"/>
    <w:rsid w:val="00BF0D7D"/>
    <w:rsid w:val="00C205F8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3428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3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C3A9DF-A895-42B9-940B-AD6BD24E2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2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iguel Hinostroza Villafuerte</cp:lastModifiedBy>
  <cp:revision>3</cp:revision>
  <cp:lastPrinted>2024-01-08T21:23:00Z</cp:lastPrinted>
  <dcterms:created xsi:type="dcterms:W3CDTF">2024-01-08T22:23:00Z</dcterms:created>
  <dcterms:modified xsi:type="dcterms:W3CDTF">2024-01-08T23:27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